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3F73" w:rsidRDefault="0062291F">
      <w:pPr>
        <w:pStyle w:val="Heading3"/>
      </w:pPr>
      <w:bookmarkStart w:id="0" w:name="X2fb30f8133afd6240346edd151b7c5b8ad5d144"/>
      <w:r>
        <w:t>Wearables Product Report: Speakers (Category 5 of 6)</w:t>
      </w:r>
    </w:p>
    <w:p w:rsidR="00F03F73" w:rsidRDefault="003944B6">
      <w:r>
        <w:pict>
          <v:rect id="_x0000_i1025" style="width:0;height:1.5pt" o:hralign="center" o:hrstd="t" o:hr="t"/>
        </w:pict>
      </w:r>
    </w:p>
    <w:p w:rsidR="00F03F73" w:rsidRDefault="0062291F">
      <w:pPr>
        <w:pStyle w:val="Heading4"/>
      </w:pPr>
      <w:bookmarkStart w:id="1" w:name="boat-stone-1200f"/>
      <w:r>
        <w:rPr>
          <w:b/>
          <w:bCs/>
        </w:rPr>
        <w:t>1. boAt Stone 1200F</w:t>
      </w:r>
    </w:p>
    <w:p w:rsidR="00F03F73" w:rsidRDefault="0062291F">
      <w:pPr>
        <w:pStyle w:val="FirstParagraph"/>
      </w:pPr>
      <w:r>
        <w:t>⭐ 4.4 (43,000+ ratings) Portable Bluetooth speaker with RGB lights, 14W stereo sound, and long-lasting battery.</w:t>
      </w:r>
    </w:p>
    <w:p w:rsidR="00F03F73" w:rsidRDefault="0062291F">
      <w:pPr>
        <w:pStyle w:val="BodyText"/>
      </w:pPr>
      <w:r>
        <w:rPr>
          <w:b/>
          <w:bCs/>
        </w:rPr>
        <w:t>MRP:</w:t>
      </w:r>
      <w:r>
        <w:t xml:space="preserve"> ₹4,999 </w:t>
      </w:r>
      <w:r>
        <w:rPr>
          <w:b/>
          <w:bCs/>
        </w:rPr>
        <w:t>Price:</w:t>
      </w:r>
      <w:r>
        <w:t xml:space="preserve"> ₹2,999 (40% OFF) </w:t>
      </w:r>
      <w:r>
        <w:rPr>
          <w:b/>
          <w:bCs/>
        </w:rPr>
        <w:t>Stock left:</w:t>
      </w:r>
      <w:r>
        <w:t xml:space="preserve"> 15 units </w:t>
      </w:r>
      <w:r>
        <w:rPr>
          <w:b/>
          <w:bCs/>
        </w:rPr>
        <w:t>Quantity:</w:t>
      </w:r>
      <w:r>
        <w:t xml:space="preserve"> 1 [Add to Cart] [Buy Now]</w:t>
      </w:r>
    </w:p>
    <w:p w:rsidR="00F03F73" w:rsidRDefault="0062291F">
      <w:pPr>
        <w:pStyle w:val="BodyText"/>
      </w:pPr>
      <w:r>
        <w:rPr>
          <w:b/>
          <w:bCs/>
        </w:rPr>
        <w:t>Highlights:</w:t>
      </w:r>
    </w:p>
    <w:p w:rsidR="00F03F73" w:rsidRDefault="0062291F">
      <w:pPr>
        <w:pStyle w:val="Compact"/>
        <w:numPr>
          <w:ilvl w:val="0"/>
          <w:numId w:val="2"/>
        </w:numPr>
      </w:pPr>
      <w:r>
        <w:t>14W RMS Stereo Sound</w:t>
      </w:r>
    </w:p>
    <w:p w:rsidR="00F03F73" w:rsidRDefault="0062291F">
      <w:pPr>
        <w:pStyle w:val="Compact"/>
        <w:numPr>
          <w:ilvl w:val="0"/>
          <w:numId w:val="2"/>
        </w:numPr>
      </w:pPr>
      <w:r>
        <w:t>RGB LED Lights</w:t>
      </w:r>
    </w:p>
    <w:p w:rsidR="00F03F73" w:rsidRDefault="0062291F">
      <w:pPr>
        <w:pStyle w:val="Compact"/>
        <w:numPr>
          <w:ilvl w:val="0"/>
          <w:numId w:val="2"/>
        </w:numPr>
      </w:pPr>
      <w:r>
        <w:t>Up to 9 Hours Playback</w:t>
      </w:r>
    </w:p>
    <w:p w:rsidR="00F03F73" w:rsidRDefault="0062291F">
      <w:pPr>
        <w:pStyle w:val="Compact"/>
        <w:numPr>
          <w:ilvl w:val="0"/>
          <w:numId w:val="2"/>
        </w:numPr>
      </w:pPr>
      <w:r>
        <w:t>IPX7 Water Resistance</w:t>
      </w:r>
    </w:p>
    <w:p w:rsidR="00F03F73" w:rsidRDefault="0062291F">
      <w:pPr>
        <w:pStyle w:val="Compact"/>
        <w:numPr>
          <w:ilvl w:val="0"/>
          <w:numId w:val="2"/>
        </w:numPr>
      </w:pPr>
      <w:r>
        <w:t>Dual EQ Modes</w:t>
      </w:r>
    </w:p>
    <w:p w:rsidR="00F03F73" w:rsidRDefault="0062291F">
      <w:pPr>
        <w:pStyle w:val="FirstParagraph"/>
      </w:pPr>
      <w:r>
        <w:rPr>
          <w:b/>
          <w:bCs/>
        </w:rPr>
        <w:t>Product Information:</w:t>
      </w:r>
    </w:p>
    <w:p w:rsidR="00F03F73" w:rsidRDefault="0062291F">
      <w:pPr>
        <w:pStyle w:val="Compact"/>
        <w:numPr>
          <w:ilvl w:val="0"/>
          <w:numId w:val="3"/>
        </w:numPr>
      </w:pPr>
      <w:r>
        <w:t>Battery: 3600mAh (9 Hours)</w:t>
      </w:r>
    </w:p>
    <w:p w:rsidR="00F03F73" w:rsidRDefault="0062291F">
      <w:pPr>
        <w:pStyle w:val="Compact"/>
        <w:numPr>
          <w:ilvl w:val="0"/>
          <w:numId w:val="3"/>
        </w:numPr>
      </w:pPr>
      <w:r>
        <w:t>Warranty: 1 Year</w:t>
      </w:r>
    </w:p>
    <w:p w:rsidR="00F03F73" w:rsidRDefault="0062291F">
      <w:pPr>
        <w:pStyle w:val="Compact"/>
        <w:numPr>
          <w:ilvl w:val="0"/>
          <w:numId w:val="3"/>
        </w:numPr>
      </w:pPr>
      <w:r>
        <w:t>Connectivity: Bluetooth 5.0, AUX, USB</w:t>
      </w:r>
    </w:p>
    <w:p w:rsidR="00F03F73" w:rsidRDefault="0062291F" w:rsidP="003944B6">
      <w:pPr>
        <w:pStyle w:val="Compact"/>
        <w:numPr>
          <w:ilvl w:val="0"/>
          <w:numId w:val="3"/>
        </w:numPr>
      </w:pPr>
      <w:r>
        <w:t>Color: Active Black</w:t>
      </w:r>
    </w:p>
    <w:p w:rsidR="00F03F73" w:rsidRDefault="003944B6">
      <w:r>
        <w:pict>
          <v:rect id="_x0000_i1026" style="width:0;height:1.5pt" o:hralign="center" o:hrstd="t" o:hr="t"/>
        </w:pict>
      </w:r>
    </w:p>
    <w:p w:rsidR="00F03F73" w:rsidRDefault="0062291F">
      <w:pPr>
        <w:pStyle w:val="Heading4"/>
      </w:pPr>
      <w:bookmarkStart w:id="2" w:name="jbl-go-3"/>
      <w:bookmarkEnd w:id="1"/>
      <w:r>
        <w:rPr>
          <w:b/>
          <w:bCs/>
        </w:rPr>
        <w:t>2. JBL Go 3</w:t>
      </w:r>
    </w:p>
    <w:p w:rsidR="00F03F73" w:rsidRDefault="0062291F">
      <w:pPr>
        <w:pStyle w:val="FirstParagraph"/>
      </w:pPr>
      <w:r>
        <w:t>⭐ 4.5 (65,000+ ratings) Ultra-portable speaker with punchy bass, IP67 waterproof rating, and vibrant design.</w:t>
      </w:r>
    </w:p>
    <w:p w:rsidR="00F03F73" w:rsidRDefault="0062291F">
      <w:pPr>
        <w:pStyle w:val="BodyText"/>
      </w:pPr>
      <w:r>
        <w:rPr>
          <w:b/>
          <w:bCs/>
        </w:rPr>
        <w:t>MRP:</w:t>
      </w:r>
      <w:r>
        <w:t xml:space="preserve"> ₹4,499 </w:t>
      </w:r>
      <w:r>
        <w:rPr>
          <w:b/>
          <w:bCs/>
        </w:rPr>
        <w:t>Price:</w:t>
      </w:r>
      <w:r>
        <w:t xml:space="preserve"> ₹2,699 (40% OFF) </w:t>
      </w:r>
      <w:r>
        <w:rPr>
          <w:b/>
          <w:bCs/>
        </w:rPr>
        <w:t>Stock left:</w:t>
      </w:r>
      <w:r>
        <w:t xml:space="preserve"> 12 units </w:t>
      </w:r>
      <w:r>
        <w:rPr>
          <w:b/>
          <w:bCs/>
        </w:rPr>
        <w:t>Quantity:</w:t>
      </w:r>
      <w:r>
        <w:t xml:space="preserve"> 1 [Add to Cart] [Buy Now]</w:t>
      </w:r>
    </w:p>
    <w:p w:rsidR="00F03F73" w:rsidRDefault="0062291F">
      <w:pPr>
        <w:pStyle w:val="BodyText"/>
      </w:pPr>
      <w:r>
        <w:rPr>
          <w:b/>
          <w:bCs/>
        </w:rPr>
        <w:t>Highlights:</w:t>
      </w:r>
    </w:p>
    <w:p w:rsidR="00F03F73" w:rsidRDefault="0062291F">
      <w:pPr>
        <w:pStyle w:val="Compact"/>
        <w:numPr>
          <w:ilvl w:val="0"/>
          <w:numId w:val="4"/>
        </w:numPr>
      </w:pPr>
      <w:r>
        <w:t>JBL Pro Sound</w:t>
      </w:r>
    </w:p>
    <w:p w:rsidR="00F03F73" w:rsidRDefault="0062291F">
      <w:pPr>
        <w:pStyle w:val="Compact"/>
        <w:numPr>
          <w:ilvl w:val="0"/>
          <w:numId w:val="4"/>
        </w:numPr>
      </w:pPr>
      <w:r>
        <w:t>IP67 Waterproof &amp; Dustproof</w:t>
      </w:r>
    </w:p>
    <w:p w:rsidR="00F03F73" w:rsidRDefault="0062291F">
      <w:pPr>
        <w:pStyle w:val="Compact"/>
        <w:numPr>
          <w:ilvl w:val="0"/>
          <w:numId w:val="4"/>
        </w:numPr>
      </w:pPr>
      <w:r>
        <w:t>Up to 5 Hours Playback</w:t>
      </w:r>
    </w:p>
    <w:p w:rsidR="00F03F73" w:rsidRDefault="0062291F">
      <w:pPr>
        <w:pStyle w:val="Compact"/>
        <w:numPr>
          <w:ilvl w:val="0"/>
          <w:numId w:val="4"/>
        </w:numPr>
      </w:pPr>
      <w:r>
        <w:t>Type-C Charging</w:t>
      </w:r>
    </w:p>
    <w:p w:rsidR="00F03F73" w:rsidRDefault="0062291F">
      <w:pPr>
        <w:pStyle w:val="Compact"/>
        <w:numPr>
          <w:ilvl w:val="0"/>
          <w:numId w:val="4"/>
        </w:numPr>
      </w:pPr>
      <w:r>
        <w:t>Ultra-Portable Design</w:t>
      </w:r>
    </w:p>
    <w:p w:rsidR="00F03F73" w:rsidRDefault="0062291F">
      <w:pPr>
        <w:pStyle w:val="FirstParagraph"/>
      </w:pPr>
      <w:r>
        <w:rPr>
          <w:b/>
          <w:bCs/>
        </w:rPr>
        <w:t>Product Information:</w:t>
      </w:r>
    </w:p>
    <w:p w:rsidR="00F03F73" w:rsidRDefault="0062291F">
      <w:pPr>
        <w:pStyle w:val="Compact"/>
        <w:numPr>
          <w:ilvl w:val="0"/>
          <w:numId w:val="5"/>
        </w:numPr>
      </w:pPr>
      <w:r>
        <w:t>Battery: 750mAh (5 Hours)</w:t>
      </w:r>
    </w:p>
    <w:p w:rsidR="00F03F73" w:rsidRDefault="0062291F">
      <w:pPr>
        <w:pStyle w:val="Compact"/>
        <w:numPr>
          <w:ilvl w:val="0"/>
          <w:numId w:val="5"/>
        </w:numPr>
      </w:pPr>
      <w:r>
        <w:t>Warranty: 1 Year</w:t>
      </w:r>
    </w:p>
    <w:p w:rsidR="00F03F73" w:rsidRDefault="0062291F">
      <w:pPr>
        <w:pStyle w:val="Compact"/>
        <w:numPr>
          <w:ilvl w:val="0"/>
          <w:numId w:val="5"/>
        </w:numPr>
      </w:pPr>
      <w:r>
        <w:lastRenderedPageBreak/>
        <w:t>Connectivity: Bluetooth 5.1</w:t>
      </w:r>
    </w:p>
    <w:p w:rsidR="00F03F73" w:rsidRDefault="0062291F" w:rsidP="003944B6">
      <w:pPr>
        <w:pStyle w:val="Compact"/>
        <w:numPr>
          <w:ilvl w:val="0"/>
          <w:numId w:val="5"/>
        </w:numPr>
      </w:pPr>
      <w:r>
        <w:t>Color: Blue</w:t>
      </w:r>
    </w:p>
    <w:p w:rsidR="00F03F73" w:rsidRDefault="003944B6">
      <w:r>
        <w:pict>
          <v:rect id="_x0000_i1027" style="width:0;height:1.5pt" o:hralign="center" o:hrstd="t" o:hr="t"/>
        </w:pict>
      </w:r>
    </w:p>
    <w:p w:rsidR="00F03F73" w:rsidRDefault="0062291F">
      <w:pPr>
        <w:pStyle w:val="Heading4"/>
      </w:pPr>
      <w:bookmarkStart w:id="3" w:name="sony-srs-xb13"/>
      <w:bookmarkEnd w:id="2"/>
      <w:r>
        <w:rPr>
          <w:b/>
          <w:bCs/>
        </w:rPr>
        <w:t>3. Sony SRS-XB13</w:t>
      </w:r>
    </w:p>
    <w:p w:rsidR="00F03F73" w:rsidRDefault="0062291F">
      <w:pPr>
        <w:pStyle w:val="FirstParagraph"/>
      </w:pPr>
      <w:r>
        <w:t>⭐ 4.6 (31,000+ ratings) Compact speaker with Extra Bass, long battery life, and punchy sound in every beat.</w:t>
      </w:r>
    </w:p>
    <w:p w:rsidR="00F03F73" w:rsidRDefault="0062291F">
      <w:pPr>
        <w:pStyle w:val="BodyText"/>
      </w:pPr>
      <w:r>
        <w:rPr>
          <w:b/>
          <w:bCs/>
        </w:rPr>
        <w:t>MRP:</w:t>
      </w:r>
      <w:r>
        <w:t xml:space="preserve"> ₹5,990 </w:t>
      </w:r>
      <w:r>
        <w:rPr>
          <w:b/>
          <w:bCs/>
        </w:rPr>
        <w:t>Price:</w:t>
      </w:r>
      <w:r>
        <w:t xml:space="preserve"> ₹3,499 (42% OFF) </w:t>
      </w:r>
      <w:r>
        <w:rPr>
          <w:b/>
          <w:bCs/>
        </w:rPr>
        <w:t>Stock left:</w:t>
      </w:r>
      <w:r>
        <w:t xml:space="preserve"> 9 units </w:t>
      </w:r>
      <w:r>
        <w:rPr>
          <w:b/>
          <w:bCs/>
        </w:rPr>
        <w:t>Quantity:</w:t>
      </w:r>
      <w:r>
        <w:t xml:space="preserve"> 1 [Add to Cart] [Buy Now]</w:t>
      </w:r>
    </w:p>
    <w:p w:rsidR="00F03F73" w:rsidRDefault="0062291F">
      <w:pPr>
        <w:pStyle w:val="BodyText"/>
      </w:pPr>
      <w:r>
        <w:rPr>
          <w:b/>
          <w:bCs/>
        </w:rPr>
        <w:t>Highlights:</w:t>
      </w:r>
    </w:p>
    <w:p w:rsidR="00F03F73" w:rsidRDefault="0062291F">
      <w:pPr>
        <w:pStyle w:val="Compact"/>
        <w:numPr>
          <w:ilvl w:val="0"/>
          <w:numId w:val="6"/>
        </w:numPr>
      </w:pPr>
      <w:r>
        <w:t>Extra Bass Technology</w:t>
      </w:r>
    </w:p>
    <w:p w:rsidR="00F03F73" w:rsidRDefault="0062291F">
      <w:pPr>
        <w:pStyle w:val="Compact"/>
        <w:numPr>
          <w:ilvl w:val="0"/>
          <w:numId w:val="6"/>
        </w:numPr>
      </w:pPr>
      <w:r>
        <w:t>IP67 Water &amp; Dust Resistant</w:t>
      </w:r>
    </w:p>
    <w:p w:rsidR="00F03F73" w:rsidRDefault="0062291F">
      <w:pPr>
        <w:pStyle w:val="Compact"/>
        <w:numPr>
          <w:ilvl w:val="0"/>
          <w:numId w:val="6"/>
        </w:numPr>
      </w:pPr>
      <w:r>
        <w:t>Up to 16 Hours Playback</w:t>
      </w:r>
    </w:p>
    <w:p w:rsidR="00F03F73" w:rsidRDefault="0062291F">
      <w:pPr>
        <w:pStyle w:val="Compact"/>
        <w:numPr>
          <w:ilvl w:val="0"/>
          <w:numId w:val="6"/>
        </w:numPr>
      </w:pPr>
      <w:r>
        <w:t>Google Fast Pair</w:t>
      </w:r>
    </w:p>
    <w:p w:rsidR="00F03F73" w:rsidRDefault="0062291F">
      <w:pPr>
        <w:pStyle w:val="Compact"/>
        <w:numPr>
          <w:ilvl w:val="0"/>
          <w:numId w:val="6"/>
        </w:numPr>
      </w:pPr>
      <w:r>
        <w:t>USB Type-C Charging</w:t>
      </w:r>
    </w:p>
    <w:p w:rsidR="00F03F73" w:rsidRDefault="0062291F">
      <w:pPr>
        <w:pStyle w:val="FirstParagraph"/>
      </w:pPr>
      <w:r>
        <w:rPr>
          <w:b/>
          <w:bCs/>
        </w:rPr>
        <w:t>Product Information:</w:t>
      </w:r>
    </w:p>
    <w:p w:rsidR="00F03F73" w:rsidRDefault="0062291F">
      <w:pPr>
        <w:pStyle w:val="Compact"/>
        <w:numPr>
          <w:ilvl w:val="0"/>
          <w:numId w:val="7"/>
        </w:numPr>
      </w:pPr>
      <w:r>
        <w:t>Battery: 1400mAh (16 Hours)</w:t>
      </w:r>
    </w:p>
    <w:p w:rsidR="00F03F73" w:rsidRDefault="0062291F">
      <w:pPr>
        <w:pStyle w:val="Compact"/>
        <w:numPr>
          <w:ilvl w:val="0"/>
          <w:numId w:val="7"/>
        </w:numPr>
      </w:pPr>
      <w:r>
        <w:t>Warranty: 1 Year</w:t>
      </w:r>
    </w:p>
    <w:p w:rsidR="00F03F73" w:rsidRDefault="0062291F">
      <w:pPr>
        <w:pStyle w:val="Compact"/>
        <w:numPr>
          <w:ilvl w:val="0"/>
          <w:numId w:val="7"/>
        </w:numPr>
      </w:pPr>
      <w:r>
        <w:t>Connectivity: Bluetooth 5.0</w:t>
      </w:r>
    </w:p>
    <w:p w:rsidR="00F03F73" w:rsidRDefault="0062291F" w:rsidP="003944B6">
      <w:pPr>
        <w:pStyle w:val="Compact"/>
        <w:numPr>
          <w:ilvl w:val="0"/>
          <w:numId w:val="7"/>
        </w:numPr>
      </w:pPr>
      <w:r>
        <w:t>Color: Black</w:t>
      </w:r>
    </w:p>
    <w:p w:rsidR="00F03F73" w:rsidRDefault="003944B6">
      <w:r>
        <w:pict>
          <v:rect id="_x0000_i1028" style="width:0;height:1.5pt" o:hralign="center" o:hrstd="t" o:hr="t"/>
        </w:pict>
      </w:r>
    </w:p>
    <w:p w:rsidR="00F03F73" w:rsidRDefault="0062291F">
      <w:pPr>
        <w:pStyle w:val="Heading4"/>
      </w:pPr>
      <w:bookmarkStart w:id="4" w:name="mivi-roam-2"/>
      <w:bookmarkEnd w:id="3"/>
      <w:r>
        <w:rPr>
          <w:b/>
          <w:bCs/>
        </w:rPr>
        <w:t>4. Mivi Roam 2</w:t>
      </w:r>
    </w:p>
    <w:p w:rsidR="00F03F73" w:rsidRDefault="0062291F">
      <w:pPr>
        <w:pStyle w:val="FirstParagraph"/>
      </w:pPr>
      <w:r>
        <w:t>⭐ 4.3 (39,000+ ratings) Made-in-India portable speaker with powerful bass and metallic finish body.</w:t>
      </w:r>
    </w:p>
    <w:p w:rsidR="00F03F73" w:rsidRDefault="0062291F">
      <w:pPr>
        <w:pStyle w:val="BodyText"/>
      </w:pPr>
      <w:r>
        <w:rPr>
          <w:b/>
          <w:bCs/>
        </w:rPr>
        <w:t>MRP:</w:t>
      </w:r>
      <w:r>
        <w:t xml:space="preserve"> ₹2,999 </w:t>
      </w:r>
      <w:r>
        <w:rPr>
          <w:b/>
          <w:bCs/>
        </w:rPr>
        <w:t>Price:</w:t>
      </w:r>
      <w:r>
        <w:t xml:space="preserve"> ₹1,299 (57% OFF) </w:t>
      </w:r>
      <w:r>
        <w:rPr>
          <w:b/>
          <w:bCs/>
        </w:rPr>
        <w:t>Stock left:</w:t>
      </w:r>
      <w:r>
        <w:t xml:space="preserve"> 20 units </w:t>
      </w:r>
      <w:r>
        <w:rPr>
          <w:b/>
          <w:bCs/>
        </w:rPr>
        <w:t>Quantity:</w:t>
      </w:r>
      <w:r>
        <w:t xml:space="preserve"> 1 [Add to Cart] [Buy Now]</w:t>
      </w:r>
    </w:p>
    <w:p w:rsidR="00F03F73" w:rsidRDefault="0062291F">
      <w:pPr>
        <w:pStyle w:val="BodyText"/>
      </w:pPr>
      <w:r>
        <w:rPr>
          <w:b/>
          <w:bCs/>
        </w:rPr>
        <w:t>Highlights:</w:t>
      </w:r>
    </w:p>
    <w:p w:rsidR="00F03F73" w:rsidRDefault="0062291F">
      <w:pPr>
        <w:pStyle w:val="Compact"/>
        <w:numPr>
          <w:ilvl w:val="0"/>
          <w:numId w:val="8"/>
        </w:numPr>
      </w:pPr>
      <w:r>
        <w:t>5W Stereo Sound</w:t>
      </w:r>
    </w:p>
    <w:p w:rsidR="00F03F73" w:rsidRDefault="0062291F">
      <w:pPr>
        <w:pStyle w:val="Compact"/>
        <w:numPr>
          <w:ilvl w:val="0"/>
          <w:numId w:val="8"/>
        </w:numPr>
      </w:pPr>
      <w:r>
        <w:t>IPX7 Water Resistance</w:t>
      </w:r>
    </w:p>
    <w:p w:rsidR="00F03F73" w:rsidRDefault="0062291F">
      <w:pPr>
        <w:pStyle w:val="Compact"/>
        <w:numPr>
          <w:ilvl w:val="0"/>
          <w:numId w:val="8"/>
        </w:numPr>
      </w:pPr>
      <w:r>
        <w:t>Up to 24 Hours Playback</w:t>
      </w:r>
    </w:p>
    <w:p w:rsidR="00F03F73" w:rsidRDefault="0062291F">
      <w:pPr>
        <w:pStyle w:val="Compact"/>
        <w:numPr>
          <w:ilvl w:val="0"/>
          <w:numId w:val="8"/>
        </w:numPr>
      </w:pPr>
      <w:r>
        <w:t>Premium Metal Body</w:t>
      </w:r>
    </w:p>
    <w:p w:rsidR="00F03F73" w:rsidRDefault="0062291F">
      <w:pPr>
        <w:pStyle w:val="Compact"/>
        <w:numPr>
          <w:ilvl w:val="0"/>
          <w:numId w:val="8"/>
        </w:numPr>
      </w:pPr>
      <w:r>
        <w:t>Voice Assistant Support</w:t>
      </w:r>
    </w:p>
    <w:p w:rsidR="00F03F73" w:rsidRDefault="0062291F">
      <w:pPr>
        <w:pStyle w:val="FirstParagraph"/>
      </w:pPr>
      <w:r>
        <w:rPr>
          <w:b/>
          <w:bCs/>
        </w:rPr>
        <w:t>Product Information:</w:t>
      </w:r>
    </w:p>
    <w:p w:rsidR="00F03F73" w:rsidRDefault="0062291F">
      <w:pPr>
        <w:pStyle w:val="Compact"/>
        <w:numPr>
          <w:ilvl w:val="0"/>
          <w:numId w:val="9"/>
        </w:numPr>
      </w:pPr>
      <w:r>
        <w:t>Battery: 2000mAh (24 Hours)</w:t>
      </w:r>
    </w:p>
    <w:p w:rsidR="00F03F73" w:rsidRDefault="0062291F">
      <w:pPr>
        <w:pStyle w:val="Compact"/>
        <w:numPr>
          <w:ilvl w:val="0"/>
          <w:numId w:val="9"/>
        </w:numPr>
      </w:pPr>
      <w:r>
        <w:t>Warranty: 1 Year</w:t>
      </w:r>
    </w:p>
    <w:p w:rsidR="00F03F73" w:rsidRDefault="0062291F">
      <w:pPr>
        <w:pStyle w:val="Compact"/>
        <w:numPr>
          <w:ilvl w:val="0"/>
          <w:numId w:val="9"/>
        </w:numPr>
      </w:pPr>
      <w:r>
        <w:lastRenderedPageBreak/>
        <w:t>Connectivity: Bluetooth 5.0, AUX</w:t>
      </w:r>
    </w:p>
    <w:p w:rsidR="00F03F73" w:rsidRDefault="0062291F" w:rsidP="003944B6">
      <w:pPr>
        <w:pStyle w:val="Compact"/>
        <w:numPr>
          <w:ilvl w:val="0"/>
          <w:numId w:val="9"/>
        </w:numPr>
      </w:pPr>
      <w:r>
        <w:t>Color: Midnight Black</w:t>
      </w:r>
    </w:p>
    <w:p w:rsidR="00F03F73" w:rsidRDefault="003944B6">
      <w:r>
        <w:pict>
          <v:rect id="_x0000_i1029" style="width:0;height:1.5pt" o:hralign="center" o:hrstd="t" o:hr="t"/>
        </w:pict>
      </w:r>
    </w:p>
    <w:p w:rsidR="00F03F73" w:rsidRDefault="0062291F">
      <w:pPr>
        <w:pStyle w:val="Heading4"/>
      </w:pPr>
      <w:bookmarkStart w:id="5" w:name="zebronics-zeb-vita-pro"/>
      <w:bookmarkEnd w:id="4"/>
      <w:r>
        <w:rPr>
          <w:b/>
          <w:bCs/>
        </w:rPr>
        <w:t>5. Zebronics Zeb-Vita Pro</w:t>
      </w:r>
    </w:p>
    <w:p w:rsidR="00F03F73" w:rsidRDefault="0062291F">
      <w:pPr>
        <w:pStyle w:val="FirstParagraph"/>
      </w:pPr>
      <w:r>
        <w:t>⭐ 4.1 (18,000+ ratings) Multi-connectivity soundbar with LED display and dual passive radiators for booming sound.</w:t>
      </w:r>
    </w:p>
    <w:p w:rsidR="00F03F73" w:rsidRDefault="0062291F">
      <w:pPr>
        <w:pStyle w:val="BodyText"/>
      </w:pPr>
      <w:r>
        <w:rPr>
          <w:b/>
          <w:bCs/>
        </w:rPr>
        <w:t>MRP:</w:t>
      </w:r>
      <w:r>
        <w:t xml:space="preserve"> ₹3,499 </w:t>
      </w:r>
      <w:r>
        <w:rPr>
          <w:b/>
          <w:bCs/>
        </w:rPr>
        <w:t>Price:</w:t>
      </w:r>
      <w:r>
        <w:t xml:space="preserve"> ₹1,999 (43% OFF) </w:t>
      </w:r>
      <w:r>
        <w:rPr>
          <w:b/>
          <w:bCs/>
        </w:rPr>
        <w:t>Stock left:</w:t>
      </w:r>
      <w:r>
        <w:t xml:space="preserve"> 11 units </w:t>
      </w:r>
      <w:r>
        <w:rPr>
          <w:b/>
          <w:bCs/>
        </w:rPr>
        <w:t>Quantity:</w:t>
      </w:r>
      <w:r>
        <w:t xml:space="preserve"> 1 [Add to Cart] [Buy Now]</w:t>
      </w:r>
    </w:p>
    <w:p w:rsidR="00F03F73" w:rsidRDefault="0062291F">
      <w:pPr>
        <w:pStyle w:val="BodyText"/>
      </w:pPr>
      <w:r>
        <w:rPr>
          <w:b/>
          <w:bCs/>
        </w:rPr>
        <w:t>Highlights:</w:t>
      </w:r>
    </w:p>
    <w:p w:rsidR="00F03F73" w:rsidRDefault="0062291F">
      <w:pPr>
        <w:pStyle w:val="Compact"/>
        <w:numPr>
          <w:ilvl w:val="0"/>
          <w:numId w:val="10"/>
        </w:numPr>
      </w:pPr>
      <w:r>
        <w:t>16W RMS Output</w:t>
      </w:r>
    </w:p>
    <w:p w:rsidR="00F03F73" w:rsidRDefault="0062291F">
      <w:pPr>
        <w:pStyle w:val="Compact"/>
        <w:numPr>
          <w:ilvl w:val="0"/>
          <w:numId w:val="10"/>
        </w:numPr>
      </w:pPr>
      <w:r>
        <w:t>LED Display</w:t>
      </w:r>
    </w:p>
    <w:p w:rsidR="00F03F73" w:rsidRDefault="0062291F">
      <w:pPr>
        <w:pStyle w:val="Compact"/>
        <w:numPr>
          <w:ilvl w:val="0"/>
          <w:numId w:val="10"/>
        </w:numPr>
      </w:pPr>
      <w:r>
        <w:t>FM Radio Support</w:t>
      </w:r>
    </w:p>
    <w:p w:rsidR="00F03F73" w:rsidRDefault="0062291F">
      <w:pPr>
        <w:pStyle w:val="Compact"/>
        <w:numPr>
          <w:ilvl w:val="0"/>
          <w:numId w:val="10"/>
        </w:numPr>
      </w:pPr>
      <w:r>
        <w:t>USB, AUX, mSD &amp; BT</w:t>
      </w:r>
    </w:p>
    <w:p w:rsidR="00F03F73" w:rsidRDefault="0062291F">
      <w:pPr>
        <w:pStyle w:val="Compact"/>
        <w:numPr>
          <w:ilvl w:val="0"/>
          <w:numId w:val="10"/>
        </w:numPr>
      </w:pPr>
      <w:r>
        <w:t>Dual Passive Radiators</w:t>
      </w:r>
    </w:p>
    <w:p w:rsidR="00F03F73" w:rsidRDefault="0062291F">
      <w:pPr>
        <w:pStyle w:val="FirstParagraph"/>
      </w:pPr>
      <w:r>
        <w:rPr>
          <w:b/>
          <w:bCs/>
        </w:rPr>
        <w:t>Product Information:</w:t>
      </w:r>
    </w:p>
    <w:p w:rsidR="00F03F73" w:rsidRDefault="0062291F">
      <w:pPr>
        <w:pStyle w:val="Compact"/>
        <w:numPr>
          <w:ilvl w:val="0"/>
          <w:numId w:val="11"/>
        </w:numPr>
      </w:pPr>
      <w:r>
        <w:t>Battery: 1200mAh (7 Hours)</w:t>
      </w:r>
    </w:p>
    <w:p w:rsidR="00F03F73" w:rsidRDefault="0062291F">
      <w:pPr>
        <w:pStyle w:val="Compact"/>
        <w:numPr>
          <w:ilvl w:val="0"/>
          <w:numId w:val="11"/>
        </w:numPr>
      </w:pPr>
      <w:r>
        <w:t>Warranty: 1 Year</w:t>
      </w:r>
    </w:p>
    <w:p w:rsidR="00F03F73" w:rsidRDefault="0062291F">
      <w:pPr>
        <w:pStyle w:val="Compact"/>
        <w:numPr>
          <w:ilvl w:val="0"/>
          <w:numId w:val="11"/>
        </w:numPr>
      </w:pPr>
      <w:r>
        <w:t>Connectivity: Bluetooth 5.0, AUX, USB</w:t>
      </w:r>
    </w:p>
    <w:p w:rsidR="00F03F73" w:rsidRDefault="0062291F">
      <w:pPr>
        <w:pStyle w:val="Compact"/>
        <w:numPr>
          <w:ilvl w:val="0"/>
          <w:numId w:val="11"/>
        </w:numPr>
      </w:pPr>
      <w:r>
        <w:t>Color: Grey</w:t>
      </w:r>
    </w:p>
    <w:p w:rsidR="00F03F73" w:rsidRDefault="00F03F73">
      <w:pPr>
        <w:pStyle w:val="FirstParagraph"/>
      </w:pPr>
      <w:bookmarkStart w:id="6" w:name="_GoBack"/>
      <w:bookmarkEnd w:id="0"/>
      <w:bookmarkEnd w:id="5"/>
      <w:bookmarkEnd w:id="6"/>
    </w:p>
    <w:sectPr w:rsidR="00F03F7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34A4E1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BE8215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F03F73"/>
    <w:rsid w:val="003944B6"/>
    <w:rsid w:val="0062291F"/>
    <w:rsid w:val="00F0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42</Words>
  <Characters>1950</Characters>
  <Application>Microsoft Office Word</Application>
  <DocSecurity>0</DocSecurity>
  <Lines>16</Lines>
  <Paragraphs>4</Paragraphs>
  <ScaleCrop>false</ScaleCrop>
  <Company/>
  <LinksUpToDate>false</LinksUpToDate>
  <CharactersWithSpaces>2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0360_Mayuresh Sarode</cp:lastModifiedBy>
  <cp:revision>3</cp:revision>
  <dcterms:created xsi:type="dcterms:W3CDTF">2025-08-06T10:15:00Z</dcterms:created>
  <dcterms:modified xsi:type="dcterms:W3CDTF">2025-08-06T11:55:00Z</dcterms:modified>
</cp:coreProperties>
</file>